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oice</w:t>
      </w:r>
      <w:r>
        <w:t xml:space="preserve"> </w:t>
      </w:r>
      <w:r>
        <w:t xml:space="preserve">(DLTV</w:t>
      </w:r>
      <w:r>
        <w:t xml:space="preserve"> </w:t>
      </w:r>
      <w:r>
        <w:t xml:space="preserve">ภาษาไทย</w:t>
      </w:r>
      <w:r>
        <w:t xml:space="preserve"> </w:t>
      </w:r>
      <w:r>
        <w:t xml:space="preserve">ป.</w:t>
      </w:r>
      <w:r>
        <w:t xml:space="preserve"> </w:t>
      </w:r>
      <w:r>
        <w:t xml:space="preserve">5</w:t>
      </w:r>
      <w:r>
        <w:t xml:space="preserve"> </w:t>
      </w:r>
      <w:r>
        <w:t xml:space="preserve">หน่วยที่</w:t>
      </w:r>
      <w:r>
        <w:t xml:space="preserve"> </w:t>
      </w:r>
      <w:r>
        <w:t xml:space="preserve">1)</w:t>
      </w:r>
      <w:r>
        <w:t xml:space="preserve"> </w:t>
      </w:r>
      <w:r>
        <w:t xml:space="preserve">๘</w:t>
      </w:r>
      <w:r>
        <w:t xml:space="preserve"> </w:t>
      </w:r>
      <w:r>
        <w:t xml:space="preserve">การพูดแสดงความรู้และความคิดเห็นจากเรื่องที่ฟังและดู</w:t>
      </w:r>
      <w:r>
        <w:t xml:space="preserve"> </w:t>
      </w:r>
      <w:r>
        <w:t xml:space="preserve">(๒)</w:t>
      </w:r>
      <w:r>
        <w:t xml:space="preserve"> </w:t>
      </w:r>
      <w:r>
        <w:t xml:space="preserve">๑๕</w:t>
      </w:r>
      <w:r>
        <w:t xml:space="preserve"> </w:t>
      </w:r>
      <w:r>
        <w:t xml:space="preserve">มิ.ย.</w:t>
      </w:r>
      <w:r>
        <w:t xml:space="preserve"> </w:t>
      </w:r>
      <w:r>
        <w:t xml:space="preserve">๖๔</w:t>
      </w:r>
    </w:p>
    <w:p>
      <w:pPr>
        <w:pStyle w:val="Date"/>
      </w:pPr>
      <w:r>
        <w:t xml:space="preserve">วันพุธที่</w:t>
      </w:r>
      <w:r>
        <w:t xml:space="preserve"> </w:t>
      </w:r>
      <w:r>
        <w:t xml:space="preserve">24</w:t>
      </w:r>
      <w:r>
        <w:t xml:space="preserve"> </w:t>
      </w:r>
      <w:r>
        <w:t xml:space="preserve">พฤษจิกายน</w:t>
      </w:r>
      <w:r>
        <w:t xml:space="preserve"> </w:t>
      </w:r>
      <w:r>
        <w:t xml:space="preserve">2564</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รับสวัสดีค่ะสวัสดีคุณครูที่อยู่ไปทางทุกท่านและสวัสดีนักเรียนที่อยู่ปลายทางที่น่ารักทุกคนนะครับ วันนี้พบกับใครวิชาภาษาไทยชั้นประถมศึกษาปีที่ 5 กับครูโบว์โฆษณาคงกำเนิดนะครับและคุณครูทุกท่านนะครับสวัสดีค่ะครูวาสนาวงศ์ครูบอมครับ นักเรียน งวดที่แล้วเราเรียนเกี่ยวกับเรื่อง การพูดแสดงความรู้และความคิดเห็น จากเรื่องที่ฟังและดูนั้น นักเรียนได้รับความรู้และประสบการณ์อะไรบ้างครับ ดีแล้วนักเรียนได้ฝึกทำรายงานสรุปความรู้เกี่ยวกับหลักการพูดแสดงความรู้และความคิดเห็น แล้วพี่ฟังและดู พอจะทราบ และมีความต้องการที่อยากจะพูดแสดงความรู้ความคิดเห็นในชั่วโมงนี้หรือยังครับ นักเรียนครับ ก่อนที่จะไปฝึกพูดแสดงความรู้ คิดเห็น แค่นั้น กูอยากจะทวนเกี่ยวกับหลักการพูดก่อนนักเรียนมีความเข้าใจหรือไม่ในชั่วโมงนี้นะครับ รามเกียรติ์สักนิดนึงนะครับนักเรียนเกี่ยวกับหลักการพูด แสดงความเคารพและความคิดเห็นจากเรื่องที่ฟังโดยของลูกไม่ได้สรุปเป็นแผนผังนะครับ โปรสรุปมาเป็นบทร้อยกรองให้นักเรียนครับ รหัสเหมือนกันเลยนะครับนักเรียน อาจจะพูดสิ่งใดใคร่ครวญคลิป แก้ไขให้เหมาะสม ชาติชี้นำเป็นคำคม คุมอารมณ์ให้ดีมีหลักการ พูดแสดงความรู้ให้ถูกต้อง ความคิดเห็นมุมมองประสาน ตั้งใจพูด หรือให้ชำนาญ มีเหตุผลและหลักฐานประกอบกันนะครับซึ่งครูก็ได้เรียบเรียงบทร้อยกรองครับมาให้นักเรียนได้ดูกันว่าในการพูดแสดงความรู้และความคิดเห็นจากเรื่องที่ฟังนั้นนักเรียนจะต้องใคร่ครวญให้ดีเสียก่อน ถ้าเกิดว่าเราพูดแบบนั้น ผิดถูกก็ต้องแก้ไขคำพูดของเรานะครับไม่มีความเหมาะสม ในการพูดทุกครั้งนี่ต้องมีสตินะครับอาจจะมีคำคมก็ได้ การพูดแสดงความรู้ความคิดเห็นที่สำคัญอย่าลืมนะครับ จะต้องควบคุมอารมณ์ของตนเองให้ได้ อยากหาผู้แสดงความคิดเห็นได้แล้วนั้นเราก็ควรจะมีมุมมองใช่ไหมครับมองของแต่ละคนก็จะแตกต่างกันไป แต่มองนั้นจะต้องมีความประสานเกี่ยวกับเรื่องที่พูด เราตั้งใจพูดนะครับไปบ่อยๆ ความชำนาญและสุดท้ายนะครับถ้าเรามีเหตุผลและหลักฐานประกอบคำพูดนี้ ภาษาในการพูดแสดงความรู้ แล้วความคิดเห็นของเรานั้น ประสบความสำเร็จนะครับนักเรียน และในวันนี้นะครับมีกิจกรรมเล็กๆน้อยๆเป็นคำสั้นๆนะครับทวน การพูด และหลักการฟังแล้วก็ เป็นตัวอย่างของข้อความครับนักเรียนเป็นข้อความให้นักเรียนได้แยกในส่วนที่เป็นความรู้และความคิดเห็นนะครับถ้าพร้อมแล้วไปมันก็เลยน้ำนักเรียน เพลงคาราโอเกะสำหรับกิจกรรมในวันนี้นะครับเราก็อยากจะมีข้อความมาให้นักเรียนได้อ่านกันนะครับซึ่งเป็นการตรงนี้นี่ ฝึกให้นักเรียนนะครับแยกแยะระหว่างความรู้ อันนี้เป็นความคิดเห็นได้ แบบว่านักเรียนคัดข้อที่ 1 และนักเรียนคิดว่าข้อความนี้เป็นความรู้ให้นักเรียนเขียนลงในสมุดนะครับเพราะว่าความรู้นักเรียนคิดว่าข้อที่ 1 ข้อความนี้ เป็นความคิดเห็น รักเมียนะครับเขียนในสมุดตนเองนะครับว่าเป็นความคิดเห็น เสียงดนตรี เรียนครับหลังจากที่นักเรียนได้อ่านข้อความไปแล้วและปรึกษากันแล้วนะครับวันที่ 1 นะครับเขาบอกว่าฟ้าทะลายโจร สมุนไพรที่มีรสขม อยู่ในกลุ่มยาเย็นมีสรรพคุณทางการแพทย์แผนไทย ใช้บรรเทาอาการไข้หวัดแก้ไอและเจ็บคอ เราดูเฉลยพร้อมกันนะครับ วันนี้ครับ ลักษณะของความหมายและสรรพคุณ ไม่เป็นไรครับนักเรียนทั้งหมดถูกต้องก็คือ ความก็รู้นะครับ ราคาถูกมากเลย ครับเอาที่ 2 เราควรรับประทานทะลายโจร เพราะว่ามีประโยชน์และทนติดต่อกับร่างกายของเรา จะช่วยรักษาโรคภัยได้รับเองครับถ้านักเรียนสังเกตจะมีคำว่า ควรอากาศนะครับขีดเส้นใต้คำว่าเพราะว่าเป็นการแสดงเหตุผลเหตุผลประกอบเพื่อให้เข้าใจและข้อความคนนี้ ขนมที่ถูกต้องก็คือ ความคิดเห็นนะครับนักเรียน ป๋าข้อ 3 ครับนักเรียน ความกตัญญูรู้คุณหมายถึง คุณธรรมที่แสดงออกในการสำนึกบุญคุณของผู้ที่มีพระคุณต่อเรา ฟังแล้วเหมือนลักษณะที่เป็นคำนิยามนะครับคำนิยามกว่าจะใจในเรื่องของความ ทำอะไรครับความรู้นั้นเองนะครับนักเรียน 3 คนแล้วนักเรียนตบกันมากเลยครับ วันที่ 4 เขาบอกว่าถ้าทุกคนบนโลกใบนี้มีความกตัญญูรู้คุณต่อผู้อื่น พรุ่งนี้คงมีแต่ความสุข ความกตัญญูทำให้สถาบันครอบครัวและสังคมมั่นคงนะครับถูกต้องก็คือคืออะไรครับลักษณะของกบ ข้อความอะไรครับความคิดเห็นนะมีความมีเหตุมีผลด้วยกันด้วยเหตุผลประกอบนะครับก็คือเห็นเขามีความคิดเห็นว่า ถ้าเรามีความกตัญญูรู้คุณก็จะทำให้สถาบันครอบครัวและสังคมนะครับมีความสุขด้วย อาตมานะครับข้อที่ 5 น้ำส้มปั่นมีรสหวานอมเปรี้ยว และก็ชอบรับประทานมาก รู้จักเขารสชาติอร่อยถูกปาก แก้กระหายสดชื่น ดังนั้นไม่แปลกที่อีกหลายคนที่ชอบ ลักษณะของข้อความที่เป็นอย่างไรครับความรู้หรือข้อคิดเห็นความรู้หรือว่าเขาเห็นนักเรียนสังเกตอาจจะมีคำว่าดังนั้น มีแต่คนชอบรับประทานมากมีคำว่าชอบมีความลำบากนะครับก็คือมันขยายนะเหมือนมันขยายความเข้าใจและเป็นการขยายความเข้าใจนะครับน้องเรียน เขียนข้อความ ที่เห็นนะครับของพี่เห็น ไม่ออกคนอาจจะบอกว่าคนที่ 1 ข้อที่ 2 3 4 จะได้ความรู้ความคิดเห็นความรู้ความคิดเห็นมาบางคนก็คิดว่าข้อ 5 น่าจะเป็นความรู้มาก่อนมันไม่ใช่นะครับ จะดูคุณครูดอกอะไรนะครับนักเรียน เขานะครับนักเรียนครั้งที่ 68 ต้องเป็นไม้ยืนต้น มีหลายขนาดหลายชนิด ส้มมีวิตามินซีจะทำให้มีรสเปรี้ยว และมีสรรพคุณทางยา เบื่อค่ารักษาโรคเลือดออกตามไรฟันเป็นต้น อ่านแล้วเราจะเข้าใจเลยว่าลักษณะนี้มันเป็นการอธิบายความหมายและลักษณะของส้มนะครับ ปกติก็คือส่วนที่เป็นความรู้สึกนั้นเองครับนักเรียนคนไหนตอบทุกข้อมือตัวเองนะครับ ชุดเล่นเด็กมากๆเลยนะครับนักเรียนคนอื่นที่ ไปหาอะไร 10 เลยได้คะแนนน้อยไม่เป็นไรนะคะเพียงครั้งหน้าพยายามใหม่นะครับนักเรียนครับนักเรียนจากกิจกรรมทุกวันนี้ นักเรียนก็จะสามารถแยกได้แล้วว่าส่วนไหน พี่เป็นความรู้และส่วนไหนที่เป็นส่วนของการแสดงความคิดเห็นนะครับนักเรียน วันนี้ครูมีคำถามชวนคิดกระตุ้นความคิดของนักเรียนด้วยนะครับครูบอมครับ บ่มีคำถามจะมาถามนักเรียนใช่ไหมครับวันนี้ คูปองพร้อมแล้วถามนักเรียนได้เลยครับสำหรับคำถามนะคะถ้านักเรียนนะคะต้องการพูดแสดงความรู้และความคิดเห็นนะคะจากนักเรียนที่นักเรียนได้ฟังและดูนักเรียนนะคะ ควรเลือกเรื่องลักษณะแบบใดในการพูดแสดงความรู้ความคิดเห็นค่ะ นักเรียนครับ นักเรียนคิดว่าเราควรที่จะเลือกเรื่องใด เรื่องสนุกสนาน เรื่องที่ตนเองชอบและสนใจก็ได้นะครับ เรามาดูคำตอบนะครับ กูบอกครับสำหรับโลแล้วกูจะเลือกเรื่องที่ตนเองสนใจหรืออาจจะเป็นที่สนใจในปัจจุบันอยู่ก็ได้นะครับในสังคมปัจจุบันนี้อยากกินเบียร์ทุกวันนี้ก็คือเรื่องสถานการณ์โรค covid-19 นั่นเอง ถ้ากูได้ฟัง และดูเกี่ยวกับ โลโก้ปิดแล้ว โทรออกก็อย่าพูดแสดงความรู้ความคิดเห็นเกี่ยวกับเรื่องนี้จังเลยครับ ประมาณนะครับ สมัครโปรแล้ว ครัวก็จะเลิกเรื่องที่มีความสร้างสรรค์นะครับมีความคิดสร้างสรรค์เพราะว่าเริ่มสร้างสรรค์เรื่องที่เธอบอกนะครับทำให้เราพูดแสดงความรู้และความคิดเห็นได้ดีนะครับครูบอม ค่ะ สมัครงานโกลบอลคำถามเขาทำไมคะ หลับฝันดีนะคะเราจะมาทราบถึงจุดประสงค์การเรียนรู้ในวันนี้นะคะในวันนี้ค่ะต้องทราบจุดประสงค์ก่อนใช่ไหมครับ ใช่แล้วค่ะเพราะว่าบทเรียนวันนี้นะครับเป็นโปรตีนที่ต่อเนื่องกับทะเบียนคราวที่แล้วนะคะโรงเรียนในเรื่องของการฟังและการดูและการพูดแสดงความรู้และความคิดเห็นค่ะสำหรับสงเคราะห์แรกวันนี้นะคะ คนอื่นก็คือ 1 บอกหลักการพูดแสดงความรู้และความคิดเห็นจากเรื่องที่ฟังและดูได้ ซึ่งหลักการนะคะเราเรียนกันแล้วในบทเรียนนี้แล้วนะคะเรียนมาบ้างวันนี้เราก็จะมีเรียน จะมาเล็กน้อยสำหรับคนที่ 2 รถคันที่จะต้องพูดแสดงความรู้และความคิดเห็นนะคะ เป็นเขาเรียกว่าเป็นกิจกรรมที่ต้องมีการปฏิบัตินะคะเพราะฉะนั้นนักเรียนจะต้องแสดงความรู้และความคิดเห็นจากเรื่องที่ฟังและดูได้ค่ะ รักสุดท้ายนะคะขาดไม่ได้เลยนะคะก็คือนักเรียนจะต้องมีมารยาทในการฟังการดูและการพูดค่ะ เยี่ยมครับ นี่กูสงสัยมึงจะพูดว่ากูมันจะมีคำถามมาถามนักเรียนไปทางไหนวันนี้กูมีคำถามจะมาถามจริงไหมครับแน่นอนครับว่าต้องมีคำถามกระตุ้นความคิดอยู่ตลอดเวลานักเรียนเนี่ย มีความกระตือรือร้นแล้วก็เกิดความสนใจในบทเรียนค่ะฉะนั้นคำถามข้อต่อไปกันเลยครับครูบอม ก่อนที่เราจะพูดแสดงความรู้และความคิดเห็นนะคะเราควรเขียนอะไรก่อนพูดทุกครั้ง เนื้อเพลงปลายทางทราบไหมครับว่าก่อนที่เราจะพูดแสดงความคิดเห็นจากเรื่องที่ฟังและดูนี่ ก่อนที่เราจะพูดความรู้ก่อนที่เราจะพูดบอกคนอื่นหรือแสดงความคิดเห็นอื่นๆนี่เราควรจะทำอะไรก่อนควรจะเขียนอะไรก่อน สำหรับครูแล้วครู OK คำตอบอยู่ในใจแล้วแต่ยังไม่บอกอยากให้นักเรียนปลายทางครับได้คิดก่อนไหนนักเรียนคนไหนทราบไหมครับ ไหนคนไหนตอบแล้วยกมือขึ้นสูงๆเลย หรืออาจจะวิ่งมาข้างหน้าห้องก็ได้เตรียมสอบให้เพื่อนๆฟังนะครับวิ่งอยู่ข้างหน้าห้องนะครับนักเรียน ไหนคนไหนตอบได้ออกมานอกเลยครับ ออกมาแล้วตอบคำถามได้เลยนะครับ คุณครูปลายทางช่วยดูคำตอบ แสดงว่าจะต้องเคลียร์อะไรก่อน เดี๋ยวมาฟังคำตอบครูโอกันนะครับ สำหรับครูนั้นเราจะต้องเขียนแบบร่างการพูดนะครับ แบบว่าการพูดแสดงความคิดเห็นนั้นเองซึ่งครูโอนี่จะเขียนเป็นแผนภาพความคิด จะไม่เขียนเป็นความเรียงร้อยแก้ว เพราะว่าถ้าเขียนเป็นแผนภาพความคิดนั้นก็จะทำให้นี่เราเข้าใจและลำดับเรื่องได้ดียิ่งขึ้นนะครับนักเรียน ตอบมานะครับ นักเรียนครับ นักเรียนคิดว่าแบบร่างการเขียนที่ดีนั้นควรเป็นอย่างไร ตอนนี้นักเรียนรู้แล้วว่าเราจะต้องมีการเขียนแบบร่างการพูด เราจะต้องมีการเขียนแบบร่างการพูดเพราะฉะนั้นเรามาดูกันครับว่าแบบร่างที่ดีควรเป็นอย่างไรนั่นเอง เรามาดูข้อแรกแบบร่างที่ดีควรมีประเด็นของการที่ได้จากการฟังและการพูดนะครับ ประเด็นต้องครบถ้วนเช่นเรื่องนี้กล่าวถึงใครทำอะไร ที่ไหนอย่างไรอันนี้เราต้องจับประเด็นให้ได้ แล้วแบบร่างพูดนั้นเราต้องเขียนคำให้ครบถ้วนและชัดเจนตอบมานะครับเราจะต้องลำดับบทพูดนะ นายแบบร่างที่เราเขียนนี่เราจะต้องลำดับข้อที่ 1 2 3 นะครับ ว่าเราจะพูดอะไรก่อนดี ครูบอมครับ ลำดับความสำคัญในการพูดการแสดงความคิดเห็นนั้นที่ลำดับ เป็นข้อ 1 ข้อ 2 ข้อ 3 ข้อ 4 นี่ ก่อนที่เราจะลำดับประเด็นก่อนที่เราจะเริ่มพูดนี่จะช่วยให้เราเริ่มพูดให้ถูกต้องตรงประเด็นนะคะไม่วนทำให้ผู้ฟังนี่สามารถ ทำให้ผู้ฟังเข้าใจเราได้ง่ายมากยิ่งขึ้นใช่ครับนักเรียนการที่เราลำดับการพูดจะทำให้เราพูดได้ถูกต้อง ไม่เรียงลำดับผิดนะครับ เอามาข้อสุดท้ายนะครับเราควรทำบทพูดหรือเขียนบทพูดของเรานี่ทำให้มันเป็นแผนผังนะครับเราจะได้ดูง่ายแล้วก็ตามลำดับได้ชัดเจนยิ่งขึ้นนะครับ แล้วคนจะมีการสรุปด้วยถ้าเป็นการสรุปข้อคิดได้ยิ่งดีเลยนะครับนักเรียน ก่อนที่จะไปทำกิจกรรมนั้นคุณครูนะครับจะให้นักเรียนปลายทางทุกคนนี่ได้ทวนความรู้นะครับ เกี่ยวกับการพูดแสดงความคิดเห็นแล้วก็หลักการพูดแสดงความรู้ความคิดเห็นนะครับ ถ้านักเรียนพร้อมแล้วเริ่มทบทวนด้วยตนเองเลยครับ ครูชลภัทร และในวันนี้นะครับนักเรียนครูจะให้นักเรียนได้ทำกิจกรรมพูดแสดงความรู้และความคิดเห็นจากเรื่องที่ฟังและดูนั่นเองนะครับ ในวันนี้ครูได้นำเรื่องเคล็ดลับที่จะทำให้คุณกินผักผลไม้ได้ปลอดภัยขึ้น ถ้านักเรียนได้ฟังและดูเกี่ยวกับวีดีทัศน์นี้แล้วนะครับนักเรียนนักเรียนครอบครัวที่จะพูดแสดงความรู้และความคิดเห็นให้ถูกต้องตามหลักการพูดด้วยนะครับ เวลาในการทำกิจกรรมนะครับ ทั้งหมด 20 นาทีครับนักเรียน นักเรียนครับ กิจกรรมของนักเรียนนะครับก็จะมีดังนี้นะครับให้นักเรียนพูดแสดงความรู้และความคิดเห็นนะครับจากการฟังและดูเรื่องเคล็ดลับที่จะทำให้คุณกินผักผลไม้ได้ปลอดภัยขึ้น ส่วนบทบาทของครูปลายทางนะครับ รบกวนคุณครูแจกใบงานที่ 8 สังเกตการทำงานของนักเรียนและประเมินความพูดแสดงความรู้ความคิดเห็นของนักเรียนด้วยนะครับ นักเรียนครับ ในการที่เราจะพูดแสดงความรู้ความคิดเห็นได้นั้นนักเรียนจำเป็นที่จะต้องมีการเขียนแบบร่างด้วยนะครับ แบบร่างนักเรียนก็สามารถเขียนได้ นำความรู้ ความคิดเห็นที่เราได้ฟังเรื่องดังกล่าวนี้ไปนะครับ ก่อนที่เราจะไปฟัง พูดแสดงความรู้และความคิดเห็นได้นั้นนักเรียนควรมีการ แบบร่างคำพูดก่อนนะครับ รูปร่างหน้าตานะคะแบบร่างการพูดและอยู่ในใบงานคู่มือของนักเรียนแล้วนะครับ นักเรียนสามารถฟังและดู เรือที่คุณครูจะเปิดให้เรื่องแบบร่างกายทรุดนะครับนักเรียนเดี๋ยวเรามาชมวีดีทัศน์กันเลยครับ เสียงวีดิทัศน์ คุณครูชลภัทร ขอขอบคุณสื่อวีดีทัศน์นะครับจาก YouTube ช่อง 3 เรื่องลับที่จะทำให้คนกินผักผลไม้ได้ป่ะ ไปขึ้นนะครับ เสียงดนตรี ขอขอบคุณสื่อวีดีทัศน์นะครับ จาก YouTube ช่อง 27 ลับที่ทำให้คุณผิดผักและผลไม้ปลอดภัยขึ้นนะครับ นักเรียน เป็นอะไรกันบ้างครับนักเรียน ทำกิจกรรมออกมาพูดแสดงความรู้ ความคิดเห็นจากเรื่อง ด้วยครับ ปฏิบัติกิจกรรมแล้ว นักเรียนได้รับความรู้จากกิจกรรมนี้อย่างไรบ้างครับ การพูดแสดงความรู้ ดูนั้น ไม่จำเป็นจะต้องศึกษาเรื่องทำความเข้าใจเรื่อง แล้วก็ตั้งคำถามนะครับจากเรื่องที่ฟังและดู รวมถึง Megatron ใช่ไหมครับ แล้วก็ ความรู้และความคิดเห็นได้เลยนะครับ ในการพัฒนาความรู้นะครับ มารยาทในการฟัง มารยาทในการดูในระยะด้วยนะครับ การพูดแสดงความคิดเห็นทุกครั้ง นักเรียนควรที่จะมีตัวอย่างประกอบด้วย บ่ครับ มีคำถามจะมาถามทางเส้นไหมครับวันนี้ มาเฉยเลยนะคะที่เราต้องมีคำถามสรุปบทเรียนกัน เพื่อให้นักเรียนเกิดความเข้าใจในบทเรียนกันมากยิ่งขึ้นนะคะ เดี๋ยวเราดูคำถามข้อแรกกันเลยนะคะ สำหรับคำถามข้อแรกนะคะ การพูดแสดงความรู้และความคิดเห็น ช่วยให้เรา เป็นคนอย่างไรค่ะ ครับจะไปทานครับต่อกันได้ไหมครับ ตอบได้ช่วยกันตอบนะครับ พอแล้ว การพูดแสดงความรู้นะครับ จะช่วยให้เรานี่ เป็นคนมีบุคลิกภาพที่ดีในเรื่องของการกู้ เราก็ทำให้เราเป็นอิทธิพลในการพูดแสดงความคิดเห็น การที่เราพูดแสดงความคิดเห็นให้ใครเชื่อ มีใครตามผู้อื่นเข้าใจได้นั้น เราจำเป็นที่จะต้องตามหลักการพูด แล้วก็มีมารยาทในการพูดด้วยนะครับ ครับเอาไปคำถามข้อที่ 2 ว่าอย่างไรครับ สำหรับคำถามข้อที่ 2 นะคะ ก็คือ นักเรียนจะนำความรู้ ดีใจ ลักษณะความรู้และความคิดเห็นจากเรื่องที่ฟังและดูนะคะ ไปใช้ประโยชน์ในการพูดอย่างไรค่ะ ตอบได้ไหมครับ สามารถนำความรู้และทักษะ จากการเรียนเรื่องนี้ มันจะประโยชน์ในชีวิตประจำวันได้อย่างไรครับนักเรียน พละกำลังความรู้ ไม่ใช้ประโยชน์นะครับอย่างเช่น สามารถนำทักษะการพูดแสดงความรู้ ความคิดเห็น แสดงความคิดเห็นพี่บอยทุกอย่าง Power ของการพูดที่ ของทักษะ อย่าโกหกไม่เชื่อว่าไปทางทุกคนเลือกของครูทุกคน สามารถปฏิบัติได้กุศลให้เกิดความชำนาญได้ ถ้าเรามีความชำนาญในด้านนี้ของเข้า ในเรื่องของการพูด เป็นอาชีพเกี่ยวกับการพูดได้เช่น นักข่าว พิธีกร อิ่มแล้ว อาชีพ การพูดด้วยดีเช่นกันครับ จะไป ต่อไปเกี่ยวกับคำราชาศัพท์น่ารู้นะครับ เรียนรู้เกี่ยวกับคำราชาศัพท์นั้นเอง สิ่งที่ต้องเตรียมนะคะสำหรับบทเรียนต่อไปนะคะ ใบความรู้ที่ 9 เรื่องคําราชาศัพท์ค่ะ นับเวลาที่ 9 เรื่องการจัดหมวดหมู่คำราชาศัพท์นะคะ แล้วก็รักคุณครูปลายทางนะคะ อุปทานสามารถจัด เรียนนักธรรม เกี่ยวกับ คําราชาศัพท์ตากล้องสามารถจัดเตรียมได้เลยนะคะ เคยค่ะ download ไปนำความรู้ได้ที่ www.doo new tv dot ac.th ค่ะ ฉันวิชาภาษาไทยชั้นประถมศึกษาปีที่ 5 ค่ะ ครับสวัสดีนะครับ ให้นักเรียนนำความรู้ที่ได้ เกี่ยวกับการนำ ความรู้ ที่ฟังและดู ไม่ใช้เกิดประโยชน์สูงสุดให้กับตนเองได้อย่างไรครับ H หน้าพบกันใหม่นะครับ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oice (DLTV ภาษาไทย ป. 5 หน่วยที่ 1) ๘ การพูดแสดงความรู้และความคิดเห็นจากเรื่องที่ฟังและดู (๒) ๑๕ มิ.ย. ๖๔</dc:title>
  <dc:creator/>
  <cp:keywords/>
  <dcterms:created xsi:type="dcterms:W3CDTF">2021-11-24T04:37:50Z</dcterms:created>
  <dcterms:modified xsi:type="dcterms:W3CDTF">2021-11-24T04:3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4 พฤษจิกายน 2564 เวลา 10.00 น.</vt:lpwstr>
  </property>
  <property fmtid="{D5CDD505-2E9C-101B-9397-08002B2CF9AE}" pid="3" name="subtitle">
    <vt:lpwstr/>
  </property>
</Properties>
</file>